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D3EA7" w14:textId="29BBF3FB" w:rsidR="006308DD" w:rsidRDefault="00A01566" w:rsidP="002173BE">
      <w:pPr>
        <w:pStyle w:val="Chapter"/>
        <w:spacing w:before="0"/>
      </w:pPr>
      <w:bookmarkStart w:id="0" w:name="_Toc137031731"/>
      <w:bookmarkStart w:id="1" w:name="_Toc137031855"/>
      <w:bookmarkStart w:id="2" w:name="_Hlk138416276"/>
      <w:r>
        <w:t>Taking responsibility for risk assessment</w:t>
      </w:r>
    </w:p>
    <w:bookmarkEnd w:id="0"/>
    <w:bookmarkEnd w:id="1"/>
    <w:bookmarkEnd w:id="2"/>
    <w:p w14:paraId="2D199437" w14:textId="59C0E172" w:rsidR="00525948" w:rsidRDefault="00525948" w:rsidP="00525948">
      <w:r w:rsidRPr="00525948">
        <w:t xml:space="preserve">Watch the video </w:t>
      </w:r>
      <w:r w:rsidR="007D75AE">
        <w:t>(</w:t>
      </w:r>
      <w:hyperlink r:id="rId8" w:history="1">
        <w:r w:rsidR="007D75AE">
          <w:rPr>
            <w:rStyle w:val="Hyperlink"/>
          </w:rPr>
          <w:t>https://vimeo.com/1196632361/0a8be11573</w:t>
        </w:r>
      </w:hyperlink>
      <w:r w:rsidR="007D75AE">
        <w:t xml:space="preserve">) </w:t>
      </w:r>
      <w:r w:rsidRPr="00525948">
        <w:t>and make notes</w:t>
      </w:r>
      <w:r>
        <w:t>.</w:t>
      </w:r>
    </w:p>
    <w:p w14:paraId="3BFB2248" w14:textId="74DFA0A4" w:rsidR="00525948" w:rsidRPr="003A414E" w:rsidRDefault="00525948" w:rsidP="003A414E">
      <w:pPr>
        <w:pStyle w:val="Heading1"/>
      </w:pPr>
      <w:r w:rsidRPr="003A414E">
        <w:t xml:space="preserve">Section 1: </w:t>
      </w:r>
      <w:r w:rsidR="005C37DA" w:rsidRPr="003A414E">
        <w:t>Before starting work</w:t>
      </w:r>
    </w:p>
    <w:p w14:paraId="038C45B8" w14:textId="22A31AFB" w:rsidR="00484B71" w:rsidRDefault="002833F2" w:rsidP="003A414E">
      <w:r>
        <w:t>Key points:</w:t>
      </w:r>
    </w:p>
    <w:p w14:paraId="5BDBE434" w14:textId="77777777" w:rsidR="00A92A6F" w:rsidRDefault="00A92A6F" w:rsidP="00A92A6F">
      <w:pPr>
        <w:pStyle w:val="Write-onlines"/>
      </w:pPr>
    </w:p>
    <w:p w14:paraId="1DCE7775" w14:textId="77777777" w:rsidR="00A92A6F" w:rsidRDefault="00A92A6F" w:rsidP="00A92A6F">
      <w:pPr>
        <w:pStyle w:val="Write-onlines"/>
      </w:pPr>
    </w:p>
    <w:p w14:paraId="14C991CF" w14:textId="77777777" w:rsidR="00A92A6F" w:rsidRDefault="00A92A6F" w:rsidP="00A92A6F">
      <w:pPr>
        <w:pStyle w:val="Write-onlines"/>
      </w:pPr>
    </w:p>
    <w:p w14:paraId="27F14A45" w14:textId="77777777" w:rsidR="00A92A6F" w:rsidRDefault="00A92A6F" w:rsidP="00A92A6F">
      <w:pPr>
        <w:pStyle w:val="Write-onlines"/>
      </w:pPr>
    </w:p>
    <w:p w14:paraId="6EBB0BAC" w14:textId="77777777" w:rsidR="00A92A6F" w:rsidRDefault="00A92A6F" w:rsidP="00A92A6F">
      <w:pPr>
        <w:pStyle w:val="Write-onlines"/>
      </w:pPr>
    </w:p>
    <w:p w14:paraId="18BBBC70" w14:textId="77777777" w:rsidR="00A92A6F" w:rsidRDefault="00A92A6F" w:rsidP="00A92A6F">
      <w:pPr>
        <w:pStyle w:val="Write-onlines"/>
      </w:pPr>
    </w:p>
    <w:p w14:paraId="6E51E339" w14:textId="77777777" w:rsidR="00A92A6F" w:rsidRDefault="00A92A6F" w:rsidP="00A92A6F">
      <w:pPr>
        <w:pStyle w:val="Write-onlines"/>
      </w:pPr>
    </w:p>
    <w:p w14:paraId="147A99A3" w14:textId="42C4816F" w:rsidR="002833F2" w:rsidRDefault="007220AB" w:rsidP="003A414E">
      <w:r>
        <w:t>What questions do you have about this section?</w:t>
      </w:r>
    </w:p>
    <w:p w14:paraId="41BF09F4" w14:textId="77777777" w:rsidR="00A92A6F" w:rsidRDefault="00A92A6F" w:rsidP="00A92A6F">
      <w:pPr>
        <w:pStyle w:val="Write-onlines"/>
      </w:pPr>
    </w:p>
    <w:p w14:paraId="58EDB16D" w14:textId="77777777" w:rsidR="00A92A6F" w:rsidRDefault="00A92A6F" w:rsidP="00A92A6F">
      <w:pPr>
        <w:pStyle w:val="Write-onlines"/>
      </w:pPr>
    </w:p>
    <w:p w14:paraId="31BC8FFF" w14:textId="77777777" w:rsidR="00A92A6F" w:rsidRDefault="00A92A6F" w:rsidP="00A92A6F">
      <w:pPr>
        <w:pStyle w:val="Write-onlines"/>
      </w:pPr>
    </w:p>
    <w:p w14:paraId="046F1E3C" w14:textId="5B188BBC" w:rsidR="00484B71" w:rsidRPr="003A414E" w:rsidRDefault="002B3692" w:rsidP="003A414E">
      <w:pPr>
        <w:pStyle w:val="Heading1"/>
      </w:pPr>
      <w:r w:rsidRPr="003A414E">
        <w:t>Section 2: Whilst working</w:t>
      </w:r>
    </w:p>
    <w:p w14:paraId="6B5547CC" w14:textId="77777777" w:rsidR="002833F2" w:rsidRDefault="002833F2" w:rsidP="002833F2">
      <w:r>
        <w:t>Key points:</w:t>
      </w:r>
    </w:p>
    <w:p w14:paraId="4FCE2C8E" w14:textId="77777777" w:rsidR="00A92A6F" w:rsidRDefault="00A92A6F" w:rsidP="00A92A6F">
      <w:pPr>
        <w:pStyle w:val="Write-onlines"/>
      </w:pPr>
    </w:p>
    <w:p w14:paraId="33902DFC" w14:textId="77777777" w:rsidR="00A92A6F" w:rsidRDefault="00A92A6F" w:rsidP="00A92A6F">
      <w:pPr>
        <w:pStyle w:val="Write-onlines"/>
      </w:pPr>
    </w:p>
    <w:p w14:paraId="3D40F3B0" w14:textId="77777777" w:rsidR="00A92A6F" w:rsidRDefault="00A92A6F" w:rsidP="00A92A6F">
      <w:pPr>
        <w:pStyle w:val="Write-onlines"/>
      </w:pPr>
    </w:p>
    <w:p w14:paraId="7FD18A4A" w14:textId="77777777" w:rsidR="00A92A6F" w:rsidRDefault="00A92A6F" w:rsidP="00A92A6F">
      <w:pPr>
        <w:pStyle w:val="Write-onlines"/>
      </w:pPr>
    </w:p>
    <w:p w14:paraId="09CD1C50" w14:textId="77777777" w:rsidR="00A92A6F" w:rsidRDefault="00A92A6F" w:rsidP="00A92A6F">
      <w:pPr>
        <w:pStyle w:val="Write-onlines"/>
      </w:pPr>
    </w:p>
    <w:p w14:paraId="144C4729" w14:textId="77777777" w:rsidR="00A92A6F" w:rsidRDefault="00A92A6F" w:rsidP="00A92A6F">
      <w:pPr>
        <w:pStyle w:val="Write-onlines"/>
      </w:pPr>
    </w:p>
    <w:p w14:paraId="1F99E435" w14:textId="77777777" w:rsidR="007220AB" w:rsidRDefault="007220AB" w:rsidP="007220AB">
      <w:r>
        <w:t>What questions do you have about this section?</w:t>
      </w:r>
    </w:p>
    <w:p w14:paraId="7A407F4F" w14:textId="77777777" w:rsidR="00A92A6F" w:rsidRDefault="00A92A6F" w:rsidP="00A92A6F">
      <w:pPr>
        <w:pStyle w:val="Write-onlines"/>
      </w:pPr>
    </w:p>
    <w:p w14:paraId="1761064E" w14:textId="77777777" w:rsidR="00A92A6F" w:rsidRDefault="00A92A6F" w:rsidP="00A92A6F">
      <w:pPr>
        <w:pStyle w:val="Write-onlines"/>
      </w:pPr>
    </w:p>
    <w:p w14:paraId="7FB15F21" w14:textId="77777777" w:rsidR="00A92A6F" w:rsidRDefault="00A92A6F" w:rsidP="00A92A6F">
      <w:pPr>
        <w:pStyle w:val="Write-onlines"/>
      </w:pPr>
    </w:p>
    <w:p w14:paraId="15A7F431" w14:textId="25930A5C" w:rsidR="00525948" w:rsidRPr="003A414E" w:rsidRDefault="00484B71" w:rsidP="003A414E">
      <w:pPr>
        <w:pStyle w:val="Heading1"/>
      </w:pPr>
      <w:r w:rsidRPr="003A414E">
        <w:lastRenderedPageBreak/>
        <w:t xml:space="preserve">Section 3: After the work is finished </w:t>
      </w:r>
    </w:p>
    <w:p w14:paraId="5DC9383E" w14:textId="77777777" w:rsidR="002833F2" w:rsidRDefault="002833F2" w:rsidP="002833F2">
      <w:r>
        <w:t>Key points:</w:t>
      </w:r>
    </w:p>
    <w:p w14:paraId="3428F49D" w14:textId="77777777" w:rsidR="00A92A6F" w:rsidRDefault="00A92A6F" w:rsidP="00A92A6F">
      <w:pPr>
        <w:pStyle w:val="Write-onlines"/>
      </w:pPr>
    </w:p>
    <w:p w14:paraId="223CE867" w14:textId="77777777" w:rsidR="00A92A6F" w:rsidRDefault="00A92A6F" w:rsidP="00A92A6F">
      <w:pPr>
        <w:pStyle w:val="Write-onlines"/>
      </w:pPr>
    </w:p>
    <w:p w14:paraId="15AC8832" w14:textId="77777777" w:rsidR="00A92A6F" w:rsidRDefault="00A92A6F" w:rsidP="00A92A6F">
      <w:pPr>
        <w:pStyle w:val="Write-onlines"/>
      </w:pPr>
    </w:p>
    <w:p w14:paraId="16F1924D" w14:textId="77777777" w:rsidR="00A92A6F" w:rsidRDefault="00A92A6F" w:rsidP="00A92A6F">
      <w:pPr>
        <w:pStyle w:val="Write-onlines"/>
      </w:pPr>
    </w:p>
    <w:p w14:paraId="4C8646EC" w14:textId="77777777" w:rsidR="00A92A6F" w:rsidRDefault="00A92A6F" w:rsidP="00A92A6F">
      <w:pPr>
        <w:pStyle w:val="Write-onlines"/>
      </w:pPr>
    </w:p>
    <w:p w14:paraId="565BB95A" w14:textId="77777777" w:rsidR="00A92A6F" w:rsidRDefault="00A92A6F" w:rsidP="00A92A6F">
      <w:pPr>
        <w:pStyle w:val="Write-onlines"/>
      </w:pPr>
    </w:p>
    <w:p w14:paraId="17E2A7EF" w14:textId="77777777" w:rsidR="00A92A6F" w:rsidRDefault="00A92A6F" w:rsidP="00A92A6F">
      <w:pPr>
        <w:pStyle w:val="Write-onlines"/>
      </w:pPr>
    </w:p>
    <w:p w14:paraId="7D07DA7E" w14:textId="77777777" w:rsidR="007220AB" w:rsidRDefault="007220AB" w:rsidP="007220AB">
      <w:r>
        <w:t>What questions do you have about this section?</w:t>
      </w:r>
    </w:p>
    <w:p w14:paraId="27AD8FF8" w14:textId="77777777" w:rsidR="00A92A6F" w:rsidRDefault="00A92A6F" w:rsidP="00A92A6F">
      <w:pPr>
        <w:pStyle w:val="Write-onlines"/>
      </w:pPr>
    </w:p>
    <w:p w14:paraId="4878EC25" w14:textId="77777777" w:rsidR="00A92A6F" w:rsidRDefault="00A92A6F" w:rsidP="00A92A6F">
      <w:pPr>
        <w:pStyle w:val="Write-onlines"/>
      </w:pPr>
    </w:p>
    <w:p w14:paraId="7DB0B219" w14:textId="77777777" w:rsidR="00A92A6F" w:rsidRDefault="00A92A6F" w:rsidP="00A92A6F">
      <w:pPr>
        <w:pStyle w:val="Write-onlines"/>
      </w:pPr>
    </w:p>
    <w:p w14:paraId="0768D876" w14:textId="25AA22B6" w:rsidR="009F361C" w:rsidRPr="003A414E" w:rsidRDefault="004879B4" w:rsidP="003A414E">
      <w:pPr>
        <w:pStyle w:val="Heading1"/>
      </w:pPr>
      <w:r w:rsidRPr="003A414E">
        <w:t>Connecting</w:t>
      </w:r>
      <w:r w:rsidR="009F361C" w:rsidRPr="003A414E">
        <w:t xml:space="preserve"> ideas together</w:t>
      </w:r>
    </w:p>
    <w:p w14:paraId="41620269" w14:textId="0071A94F" w:rsidR="009F361C" w:rsidRPr="009F361C" w:rsidRDefault="009F361C" w:rsidP="003A414E">
      <w:r w:rsidRPr="009F361C">
        <w:t>How do these three sections connect?</w:t>
      </w:r>
      <w:r w:rsidR="004879B4">
        <w:t xml:space="preserve"> </w:t>
      </w:r>
      <w:r w:rsidRPr="009F361C">
        <w:t>What</w:t>
      </w:r>
      <w:r w:rsidR="004879B4">
        <w:t xml:space="preserve"> is</w:t>
      </w:r>
      <w:r w:rsidRPr="009F361C">
        <w:t xml:space="preserve"> the overall message about risk management?</w:t>
      </w:r>
    </w:p>
    <w:p w14:paraId="46F6A601" w14:textId="77777777" w:rsidR="00A92A6F" w:rsidRDefault="00A92A6F" w:rsidP="00A92A6F">
      <w:pPr>
        <w:pStyle w:val="Write-onlines"/>
      </w:pPr>
    </w:p>
    <w:p w14:paraId="7F4B5E3C" w14:textId="77777777" w:rsidR="00A92A6F" w:rsidRDefault="00A92A6F" w:rsidP="00A92A6F">
      <w:pPr>
        <w:pStyle w:val="Write-onlines"/>
      </w:pPr>
    </w:p>
    <w:p w14:paraId="096B16E4" w14:textId="77777777" w:rsidR="00A92A6F" w:rsidRDefault="00A92A6F" w:rsidP="00A92A6F">
      <w:pPr>
        <w:pStyle w:val="Write-onlines"/>
      </w:pPr>
    </w:p>
    <w:p w14:paraId="15F16FBD" w14:textId="77777777" w:rsidR="00A92A6F" w:rsidRDefault="00A92A6F" w:rsidP="00A92A6F">
      <w:pPr>
        <w:pStyle w:val="Write-onlines"/>
      </w:pPr>
    </w:p>
    <w:p w14:paraId="0BBF2D0D" w14:textId="77777777" w:rsidR="00D72866" w:rsidRDefault="00D72866" w:rsidP="00CC0A1D">
      <w:pPr>
        <w:tabs>
          <w:tab w:val="left" w:pos="2429"/>
        </w:tabs>
      </w:pPr>
    </w:p>
    <w:sectPr w:rsidR="00D72866" w:rsidSect="002173BE">
      <w:headerReference w:type="default" r:id="rId9"/>
      <w:footerReference w:type="default" r:id="rId10"/>
      <w:pgSz w:w="11906" w:h="16838"/>
      <w:pgMar w:top="1440" w:right="1440" w:bottom="1247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619AC" w14:textId="77777777" w:rsidR="0063089F" w:rsidRDefault="0063089F" w:rsidP="000C51BB">
      <w:pPr>
        <w:spacing w:after="0" w:line="240" w:lineRule="auto"/>
      </w:pPr>
      <w:r>
        <w:separator/>
      </w:r>
    </w:p>
  </w:endnote>
  <w:endnote w:type="continuationSeparator" w:id="0">
    <w:p w14:paraId="6DB3FC8F" w14:textId="77777777" w:rsidR="0063089F" w:rsidRDefault="0063089F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580191226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8789" w:type="dxa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48"/>
          <w:gridCol w:w="3841"/>
        </w:tblGrid>
        <w:tr w:rsidR="00935B06" w14:paraId="03FEE81F" w14:textId="77777777" w:rsidTr="00CC0A1D">
          <w:tc>
            <w:tcPr>
              <w:tcW w:w="8789" w:type="dxa"/>
              <w:gridSpan w:val="2"/>
              <w:tcBorders>
                <w:bottom w:val="nil"/>
              </w:tcBorders>
            </w:tcPr>
            <w:p w14:paraId="0C5A6C71" w14:textId="68E91278" w:rsidR="00935B06" w:rsidRDefault="00935B06" w:rsidP="002173BE">
              <w:pPr>
                <w:pStyle w:val="Header"/>
                <w:spacing w:after="120"/>
                <w:rPr>
                  <w:sz w:val="18"/>
                  <w:szCs w:val="18"/>
                </w:rPr>
              </w:pPr>
              <w:r>
                <w:rPr>
                  <w:sz w:val="20"/>
                  <w:szCs w:val="20"/>
                </w:rPr>
                <w:t>Agriculture, Environmental and Animal Care:</w:t>
              </w:r>
              <w:r>
                <w:rPr>
                  <w:noProof/>
                  <w:sz w:val="20"/>
                  <w:szCs w:val="20"/>
                </w:rPr>
                <w:t xml:space="preserve"> Health and safety</w:t>
              </w:r>
            </w:p>
          </w:tc>
        </w:tr>
        <w:tr w:rsidR="00935B06" w14:paraId="6B6E2630" w14:textId="77777777" w:rsidTr="00CC0A1D">
          <w:tc>
            <w:tcPr>
              <w:tcW w:w="4948" w:type="dxa"/>
              <w:tcBorders>
                <w:top w:val="nil"/>
                <w:bottom w:val="single" w:sz="12" w:space="0" w:color="EEDDDD"/>
              </w:tcBorders>
            </w:tcPr>
            <w:p w14:paraId="651BA229" w14:textId="503958C2" w:rsidR="00935B06" w:rsidRDefault="00935B06" w:rsidP="00935B06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3A414E">
                <w:rPr>
                  <w:noProof/>
                  <w:sz w:val="20"/>
                  <w:szCs w:val="20"/>
                </w:rPr>
                <w:t>June</w:t>
              </w:r>
              <w:r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841" w:type="dxa"/>
              <w:tcBorders>
                <w:top w:val="nil"/>
                <w:bottom w:val="single" w:sz="12" w:space="0" w:color="EEDDDD"/>
              </w:tcBorders>
              <w:vAlign w:val="bottom"/>
            </w:tcPr>
            <w:p w14:paraId="7028E1DF" w14:textId="77777777" w:rsidR="00935B06" w:rsidRDefault="00935B06" w:rsidP="00935B06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6</w:t>
              </w:r>
            </w:p>
          </w:tc>
        </w:tr>
      </w:tbl>
      <w:p w14:paraId="7BBBFB24" w14:textId="77777777" w:rsidR="00935B06" w:rsidRDefault="00935B06" w:rsidP="00935B06">
        <w:pPr>
          <w:pStyle w:val="Footer"/>
          <w:jc w:val="right"/>
          <w:rPr>
            <w:sz w:val="20"/>
            <w:szCs w:val="20"/>
          </w:rPr>
        </w:pPr>
      </w:p>
      <w:p w14:paraId="37F140C6" w14:textId="3E788383" w:rsidR="006A42C1" w:rsidRPr="0099395B" w:rsidRDefault="00935B06" w:rsidP="002173B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0A992" w14:textId="77777777" w:rsidR="0063089F" w:rsidRDefault="0063089F" w:rsidP="000C51BB">
      <w:pPr>
        <w:spacing w:after="0" w:line="240" w:lineRule="auto"/>
      </w:pPr>
      <w:r>
        <w:separator/>
      </w:r>
    </w:p>
  </w:footnote>
  <w:footnote w:type="continuationSeparator" w:id="0">
    <w:p w14:paraId="25A34C1A" w14:textId="77777777" w:rsidR="0063089F" w:rsidRDefault="0063089F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3E5F0592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695F15">
            <w:rPr>
              <w:sz w:val="20"/>
              <w:szCs w:val="20"/>
            </w:rPr>
            <w:t>5</w:t>
          </w:r>
          <w:r w:rsidR="006A42C1" w:rsidRPr="000F0146">
            <w:rPr>
              <w:sz w:val="20"/>
              <w:szCs w:val="20"/>
            </w:rPr>
            <w:t xml:space="preserve">: </w:t>
          </w:r>
          <w:r w:rsidR="00695F15">
            <w:rPr>
              <w:sz w:val="20"/>
              <w:szCs w:val="20"/>
            </w:rPr>
            <w:t>T</w:t>
          </w:r>
          <w:r w:rsidR="00695F15" w:rsidRPr="00695F15">
            <w:rPr>
              <w:sz w:val="20"/>
              <w:szCs w:val="20"/>
            </w:rPr>
            <w:t>aking responsibility for risk assessment</w:t>
          </w:r>
        </w:p>
        <w:p w14:paraId="6FEE335E" w14:textId="5FE254C6" w:rsidR="006A42C1" w:rsidRDefault="00BD42D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352602996" name="Picture 13526029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310A9"/>
    <w:multiLevelType w:val="hybridMultilevel"/>
    <w:tmpl w:val="7D907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77451"/>
    <w:multiLevelType w:val="multilevel"/>
    <w:tmpl w:val="17E88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21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9"/>
  </w:num>
  <w:num w:numId="12" w16cid:durableId="476338105">
    <w:abstractNumId w:val="6"/>
  </w:num>
  <w:num w:numId="13" w16cid:durableId="2010592579">
    <w:abstractNumId w:val="23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2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4"/>
  </w:num>
  <w:num w:numId="23" w16cid:durableId="1312519773">
    <w:abstractNumId w:val="18"/>
  </w:num>
  <w:num w:numId="24" w16cid:durableId="774591918">
    <w:abstractNumId w:val="14"/>
  </w:num>
  <w:num w:numId="25" w16cid:durableId="105416075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EztbQwNjUyMDVR0lEKTi0uzszPAykwrgUA3DGiviwAAAA="/>
  </w:docVars>
  <w:rsids>
    <w:rsidRoot w:val="000C51BB"/>
    <w:rsid w:val="00006EA6"/>
    <w:rsid w:val="000105AB"/>
    <w:rsid w:val="00011760"/>
    <w:rsid w:val="00031572"/>
    <w:rsid w:val="000361B9"/>
    <w:rsid w:val="00041B75"/>
    <w:rsid w:val="00041F60"/>
    <w:rsid w:val="000470E0"/>
    <w:rsid w:val="000638CB"/>
    <w:rsid w:val="0006706F"/>
    <w:rsid w:val="00067765"/>
    <w:rsid w:val="000710E8"/>
    <w:rsid w:val="00083A47"/>
    <w:rsid w:val="000A319C"/>
    <w:rsid w:val="000B2354"/>
    <w:rsid w:val="000C287A"/>
    <w:rsid w:val="000C51BB"/>
    <w:rsid w:val="000C7A38"/>
    <w:rsid w:val="000D113C"/>
    <w:rsid w:val="000D3C01"/>
    <w:rsid w:val="000F0146"/>
    <w:rsid w:val="000F432F"/>
    <w:rsid w:val="00117BD1"/>
    <w:rsid w:val="0012667D"/>
    <w:rsid w:val="00131BD6"/>
    <w:rsid w:val="0013236C"/>
    <w:rsid w:val="00136362"/>
    <w:rsid w:val="001409B0"/>
    <w:rsid w:val="00142E67"/>
    <w:rsid w:val="0015537E"/>
    <w:rsid w:val="00156CC7"/>
    <w:rsid w:val="0015738A"/>
    <w:rsid w:val="0016745C"/>
    <w:rsid w:val="00180C45"/>
    <w:rsid w:val="00185787"/>
    <w:rsid w:val="001D637C"/>
    <w:rsid w:val="001E1893"/>
    <w:rsid w:val="001F2DAD"/>
    <w:rsid w:val="00204B71"/>
    <w:rsid w:val="00206EF2"/>
    <w:rsid w:val="002105FE"/>
    <w:rsid w:val="00215D2E"/>
    <w:rsid w:val="002173BE"/>
    <w:rsid w:val="00225715"/>
    <w:rsid w:val="002307A7"/>
    <w:rsid w:val="00235B16"/>
    <w:rsid w:val="002547B3"/>
    <w:rsid w:val="002833F2"/>
    <w:rsid w:val="0029094D"/>
    <w:rsid w:val="002A167A"/>
    <w:rsid w:val="002B1F31"/>
    <w:rsid w:val="002B2E32"/>
    <w:rsid w:val="002B3692"/>
    <w:rsid w:val="002C07C6"/>
    <w:rsid w:val="002C7D5F"/>
    <w:rsid w:val="00300588"/>
    <w:rsid w:val="003039A2"/>
    <w:rsid w:val="00310272"/>
    <w:rsid w:val="00314556"/>
    <w:rsid w:val="00340E85"/>
    <w:rsid w:val="00345A04"/>
    <w:rsid w:val="00370D6E"/>
    <w:rsid w:val="00377A27"/>
    <w:rsid w:val="00390713"/>
    <w:rsid w:val="003A2124"/>
    <w:rsid w:val="003A414E"/>
    <w:rsid w:val="003A4BF3"/>
    <w:rsid w:val="003B125E"/>
    <w:rsid w:val="003B2CF6"/>
    <w:rsid w:val="003B30F7"/>
    <w:rsid w:val="003B319C"/>
    <w:rsid w:val="003D01C2"/>
    <w:rsid w:val="003D46AC"/>
    <w:rsid w:val="003E211C"/>
    <w:rsid w:val="003F01DF"/>
    <w:rsid w:val="003F2915"/>
    <w:rsid w:val="0042637D"/>
    <w:rsid w:val="00445C22"/>
    <w:rsid w:val="00454611"/>
    <w:rsid w:val="004606AC"/>
    <w:rsid w:val="004635D4"/>
    <w:rsid w:val="00464106"/>
    <w:rsid w:val="0048092F"/>
    <w:rsid w:val="00484B71"/>
    <w:rsid w:val="004879B4"/>
    <w:rsid w:val="00492091"/>
    <w:rsid w:val="004C0824"/>
    <w:rsid w:val="004C1F04"/>
    <w:rsid w:val="004F4859"/>
    <w:rsid w:val="004F58B3"/>
    <w:rsid w:val="00525948"/>
    <w:rsid w:val="005369B8"/>
    <w:rsid w:val="00544734"/>
    <w:rsid w:val="005453A0"/>
    <w:rsid w:val="005873B4"/>
    <w:rsid w:val="005C14F6"/>
    <w:rsid w:val="005C37DA"/>
    <w:rsid w:val="005D2012"/>
    <w:rsid w:val="005F6977"/>
    <w:rsid w:val="00603905"/>
    <w:rsid w:val="00615E47"/>
    <w:rsid w:val="0062588D"/>
    <w:rsid w:val="0063089F"/>
    <w:rsid w:val="006308DD"/>
    <w:rsid w:val="00634C07"/>
    <w:rsid w:val="00637FFD"/>
    <w:rsid w:val="00667090"/>
    <w:rsid w:val="00670A30"/>
    <w:rsid w:val="006947C4"/>
    <w:rsid w:val="00695F15"/>
    <w:rsid w:val="00697C4C"/>
    <w:rsid w:val="006A42C1"/>
    <w:rsid w:val="006B00DD"/>
    <w:rsid w:val="006B5E43"/>
    <w:rsid w:val="006C2189"/>
    <w:rsid w:val="006D0359"/>
    <w:rsid w:val="006D0B8D"/>
    <w:rsid w:val="006D0E51"/>
    <w:rsid w:val="006F4FF7"/>
    <w:rsid w:val="00706B6D"/>
    <w:rsid w:val="007220AB"/>
    <w:rsid w:val="00724266"/>
    <w:rsid w:val="0072690B"/>
    <w:rsid w:val="00731E26"/>
    <w:rsid w:val="00750697"/>
    <w:rsid w:val="00756202"/>
    <w:rsid w:val="00766A83"/>
    <w:rsid w:val="00770D34"/>
    <w:rsid w:val="00773A05"/>
    <w:rsid w:val="00790AF8"/>
    <w:rsid w:val="00794FD3"/>
    <w:rsid w:val="007A237D"/>
    <w:rsid w:val="007B3C00"/>
    <w:rsid w:val="007B5294"/>
    <w:rsid w:val="007D158B"/>
    <w:rsid w:val="007D2C0C"/>
    <w:rsid w:val="007D75AE"/>
    <w:rsid w:val="007E7408"/>
    <w:rsid w:val="007E7ECD"/>
    <w:rsid w:val="0080431E"/>
    <w:rsid w:val="00807FA0"/>
    <w:rsid w:val="0081441F"/>
    <w:rsid w:val="00833CE6"/>
    <w:rsid w:val="00862C5D"/>
    <w:rsid w:val="00876CBE"/>
    <w:rsid w:val="00891891"/>
    <w:rsid w:val="008D2BFE"/>
    <w:rsid w:val="008E7C66"/>
    <w:rsid w:val="009003D6"/>
    <w:rsid w:val="00901212"/>
    <w:rsid w:val="00902A2C"/>
    <w:rsid w:val="00935B06"/>
    <w:rsid w:val="00936864"/>
    <w:rsid w:val="00937AB6"/>
    <w:rsid w:val="0094470F"/>
    <w:rsid w:val="0099395B"/>
    <w:rsid w:val="009A4B65"/>
    <w:rsid w:val="009C39D1"/>
    <w:rsid w:val="009D156F"/>
    <w:rsid w:val="009F361C"/>
    <w:rsid w:val="00A01566"/>
    <w:rsid w:val="00A13C44"/>
    <w:rsid w:val="00A23F38"/>
    <w:rsid w:val="00A24572"/>
    <w:rsid w:val="00A42749"/>
    <w:rsid w:val="00A43CEA"/>
    <w:rsid w:val="00A832F0"/>
    <w:rsid w:val="00A92A6F"/>
    <w:rsid w:val="00AB0EBC"/>
    <w:rsid w:val="00AE4CDC"/>
    <w:rsid w:val="00B13AC6"/>
    <w:rsid w:val="00B257C1"/>
    <w:rsid w:val="00B36435"/>
    <w:rsid w:val="00B43BA8"/>
    <w:rsid w:val="00B601A7"/>
    <w:rsid w:val="00B6090E"/>
    <w:rsid w:val="00B61361"/>
    <w:rsid w:val="00B931CB"/>
    <w:rsid w:val="00B96CE7"/>
    <w:rsid w:val="00BB5640"/>
    <w:rsid w:val="00BD42DD"/>
    <w:rsid w:val="00BD6BCE"/>
    <w:rsid w:val="00C070F0"/>
    <w:rsid w:val="00C12F14"/>
    <w:rsid w:val="00C348E4"/>
    <w:rsid w:val="00C44A40"/>
    <w:rsid w:val="00C72F51"/>
    <w:rsid w:val="00C807DD"/>
    <w:rsid w:val="00C97C57"/>
    <w:rsid w:val="00CC0A1D"/>
    <w:rsid w:val="00CC155F"/>
    <w:rsid w:val="00CC1AAA"/>
    <w:rsid w:val="00CC483F"/>
    <w:rsid w:val="00CD04ED"/>
    <w:rsid w:val="00CD6D81"/>
    <w:rsid w:val="00CE4992"/>
    <w:rsid w:val="00CF2EA2"/>
    <w:rsid w:val="00D133FB"/>
    <w:rsid w:val="00D327C6"/>
    <w:rsid w:val="00D72866"/>
    <w:rsid w:val="00D777E6"/>
    <w:rsid w:val="00D905D8"/>
    <w:rsid w:val="00D92008"/>
    <w:rsid w:val="00DA32BF"/>
    <w:rsid w:val="00DA6189"/>
    <w:rsid w:val="00DA7A9D"/>
    <w:rsid w:val="00DC03CE"/>
    <w:rsid w:val="00DD0EBF"/>
    <w:rsid w:val="00DD34A5"/>
    <w:rsid w:val="00DE11D3"/>
    <w:rsid w:val="00DF4067"/>
    <w:rsid w:val="00E0075E"/>
    <w:rsid w:val="00E85A43"/>
    <w:rsid w:val="00EA5B43"/>
    <w:rsid w:val="00ED5FB4"/>
    <w:rsid w:val="00EE61A9"/>
    <w:rsid w:val="00EE6E45"/>
    <w:rsid w:val="00EF5615"/>
    <w:rsid w:val="00F0504F"/>
    <w:rsid w:val="00F10439"/>
    <w:rsid w:val="00F112FA"/>
    <w:rsid w:val="00F215DD"/>
    <w:rsid w:val="00F42CFE"/>
    <w:rsid w:val="00F65934"/>
    <w:rsid w:val="00F65FBF"/>
    <w:rsid w:val="00FA5BA7"/>
    <w:rsid w:val="00FB41B7"/>
    <w:rsid w:val="00FB7FD6"/>
    <w:rsid w:val="00FC6772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6632361/0a8be11573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D30994-6A1C-4617-9A40-2BD4E223D7EF}"/>
</file>

<file path=customXml/itemProps3.xml><?xml version="1.0" encoding="utf-8"?>
<ds:datastoreItem xmlns:ds="http://schemas.openxmlformats.org/officeDocument/2006/customXml" ds:itemID="{0F542554-605F-4443-8E95-CE2280B90421}"/>
</file>

<file path=customXml/itemProps4.xml><?xml version="1.0" encoding="utf-8"?>
<ds:datastoreItem xmlns:ds="http://schemas.openxmlformats.org/officeDocument/2006/customXml" ds:itemID="{FEB8AA34-7D2A-40E3-9985-930B0664D0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7:05:00Z</dcterms:created>
  <dcterms:modified xsi:type="dcterms:W3CDTF">2026-06-0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